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947C9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spacing w:after="0" w:line="252" w:lineRule="auto"/>
        <w:jc w:val="center"/>
        <w:rPr>
          <w:rFonts w:ascii="Times New Roman" w:eastAsia="Times" w:hAnsi="Times New Roman" w:cs="Times New Roman"/>
          <w:b/>
          <w:color w:val="000000"/>
          <w:sz w:val="32"/>
          <w:szCs w:val="32"/>
        </w:rPr>
      </w:pPr>
      <w:r w:rsidRPr="008766A5">
        <w:rPr>
          <w:rFonts w:ascii="Times New Roman" w:eastAsia="Times" w:hAnsi="Times New Roman" w:cs="Times New Roman"/>
          <w:b/>
          <w:color w:val="000000"/>
          <w:sz w:val="32"/>
          <w:szCs w:val="32"/>
        </w:rPr>
        <w:t>XIAOCHEN (NIGEL) LU</w:t>
      </w:r>
    </w:p>
    <w:p w14:paraId="63F3E99F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spacing w:after="0" w:line="252" w:lineRule="auto"/>
        <w:jc w:val="center"/>
        <w:rPr>
          <w:rFonts w:ascii="Times New Roman" w:eastAsia="Times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" w:hAnsi="Times New Roman" w:cs="Times New Roman"/>
          <w:color w:val="000000"/>
          <w:sz w:val="20"/>
          <w:szCs w:val="20"/>
        </w:rPr>
        <w:t xml:space="preserve">New York, NY | +1 (845) 248-2938 </w:t>
      </w:r>
      <w:r w:rsidRPr="008766A5">
        <w:rPr>
          <w:rFonts w:ascii="Times New Roman" w:eastAsia="Times" w:hAnsi="Times New Roman" w:cs="Times New Roman"/>
          <w:b/>
          <w:color w:val="000000"/>
          <w:sz w:val="20"/>
          <w:szCs w:val="20"/>
        </w:rPr>
        <w:t>|</w:t>
      </w:r>
      <w:r w:rsidRPr="008766A5">
        <w:rPr>
          <w:rFonts w:ascii="Times New Roman" w:eastAsia="Times" w:hAnsi="Times New Roman" w:cs="Times New Roman"/>
          <w:color w:val="000000"/>
          <w:sz w:val="20"/>
          <w:szCs w:val="20"/>
        </w:rPr>
        <w:t xml:space="preserve"> </w:t>
      </w:r>
      <w:hyperlink r:id="rId6">
        <w:r w:rsidRPr="008766A5">
          <w:rPr>
            <w:rFonts w:ascii="Times New Roman" w:eastAsia="Times" w:hAnsi="Times New Roman" w:cs="Times New Roman"/>
            <w:color w:val="0000FF"/>
            <w:sz w:val="20"/>
            <w:szCs w:val="20"/>
            <w:u w:val="single"/>
          </w:rPr>
          <w:t>xiaoclu@outlook.com</w:t>
        </w:r>
      </w:hyperlink>
      <w:r w:rsidRPr="008766A5">
        <w:rPr>
          <w:rFonts w:ascii="Times New Roman" w:eastAsia="Times" w:hAnsi="Times New Roman" w:cs="Times New Roman"/>
          <w:color w:val="000000"/>
          <w:sz w:val="20"/>
          <w:szCs w:val="20"/>
        </w:rPr>
        <w:t xml:space="preserve"> | </w:t>
      </w:r>
      <w:hyperlink r:id="rId7">
        <w:r w:rsidRPr="008766A5">
          <w:rPr>
            <w:rFonts w:ascii="Times New Roman" w:eastAsia="Times" w:hAnsi="Times New Roman" w:cs="Times New Roman"/>
            <w:color w:val="1155CC"/>
            <w:sz w:val="20"/>
            <w:szCs w:val="20"/>
            <w:u w:val="single"/>
          </w:rPr>
          <w:t>http://nigellu.com</w:t>
        </w:r>
      </w:hyperlink>
    </w:p>
    <w:p w14:paraId="1F565F6A" w14:textId="77777777" w:rsidR="008766A5" w:rsidRPr="008766A5" w:rsidRDefault="008766A5" w:rsidP="008766A5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2" w:lineRule="auto"/>
        <w:rPr>
          <w:rFonts w:ascii="Times New Roman" w:eastAsia="Times New Roman" w:hAnsi="Times New Roman" w:cs="Times New Roman"/>
          <w:b/>
          <w:smallCaps/>
          <w:color w:val="000000"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EDUCATION</w:t>
      </w:r>
    </w:p>
    <w:p w14:paraId="4F973980" w14:textId="459C7724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New York University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New York, NY</w:t>
      </w:r>
    </w:p>
    <w:p w14:paraId="7785D517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Master of Science in Computer Science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 (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Cumulative GPA: 3.88/4.0)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                                     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May 2025</w:t>
      </w:r>
    </w:p>
    <w:p w14:paraId="644CBB47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Relevant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Coursework: Big Data, Algorithms, Advanced Database, Deep Learning</w:t>
      </w:r>
    </w:p>
    <w:p w14:paraId="6EB99098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b/>
          <w:sz w:val="10"/>
          <w:szCs w:val="10"/>
        </w:rPr>
      </w:pPr>
    </w:p>
    <w:p w14:paraId="5FED1672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New York University, NYU Shanghai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New York, NY and Shanghai, China</w:t>
      </w:r>
    </w:p>
    <w:p w14:paraId="2582FD97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Bachelor of Science, Data Science, minor in Computer Science (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Cumulative GPA: 3.91/ 4.0)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ab/>
        <w:t>May 2023</w:t>
      </w:r>
    </w:p>
    <w:p w14:paraId="2D474C18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Magna Cum Laude; NYU Honors Scholar; Dean’s List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 2019-2023</w:t>
      </w:r>
    </w:p>
    <w:p w14:paraId="233EFE13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Relevant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Coursework: Applied Internet Technologies, Computer Architecture (Objective C), Data Structures (OOP), Databases, Machine Learning (TensorFlow), Natural Language Processing (PyTorch), Data Analytics, Decision Model and Analysis</w:t>
      </w:r>
    </w:p>
    <w:p w14:paraId="42A5F213" w14:textId="77777777" w:rsidR="008766A5" w:rsidRPr="008766A5" w:rsidRDefault="008766A5" w:rsidP="008766A5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52" w:lineRule="auto"/>
        <w:rPr>
          <w:rFonts w:ascii="Times New Roman" w:eastAsia="Times New Roman" w:hAnsi="Times New Roman" w:cs="Times New Roman"/>
          <w:b/>
          <w:smallCaps/>
          <w:sz w:val="10"/>
          <w:szCs w:val="10"/>
        </w:rPr>
      </w:pPr>
    </w:p>
    <w:p w14:paraId="73448E34" w14:textId="77777777" w:rsidR="008766A5" w:rsidRPr="008766A5" w:rsidRDefault="008766A5" w:rsidP="008766A5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2" w:lineRule="auto"/>
        <w:rPr>
          <w:rFonts w:ascii="Times New Roman" w:eastAsia="Times New Roman" w:hAnsi="Times New Roman" w:cs="Times New Roman"/>
          <w:b/>
          <w:smallCaps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SKILLS</w:t>
      </w:r>
    </w:p>
    <w:p w14:paraId="28104FC9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6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i/>
          <w:sz w:val="20"/>
          <w:szCs w:val="20"/>
        </w:rPr>
        <w:t>Coding Languages: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 xml:space="preserve">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SQL, R, Python, JavaScript, TypeScript, Java, Objective C</w:t>
      </w:r>
    </w:p>
    <w:p w14:paraId="14D1A545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6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i/>
          <w:sz w:val="20"/>
          <w:szCs w:val="20"/>
        </w:rPr>
        <w:t xml:space="preserve">Software Tools: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PostgreSQL, MySQL Pandas, NumPy, SciPy, R Studio, Matplotlib, PyTorch, TensorFlow, Seaborn, Scikit-learn, React.js, Vue.js, Django, Express.js, Spring Boot, Maven, JPA, Thymeleaf, Git, Docker, Kubernetes, Chart.js, OpenCV</w:t>
      </w:r>
    </w:p>
    <w:p w14:paraId="49BDF3F9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6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i/>
          <w:sz w:val="20"/>
          <w:szCs w:val="20"/>
        </w:rPr>
        <w:t xml:space="preserve">Other Tools: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Circle/Travis CI (CI/CD), AWS EC2/EB/RDS, Agile Dev, Linux/UNIX, Tableau, Office/Google Suite</w:t>
      </w:r>
    </w:p>
    <w:p w14:paraId="1745823C" w14:textId="77777777" w:rsidR="008766A5" w:rsidRPr="008766A5" w:rsidRDefault="008766A5" w:rsidP="008766A5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52" w:lineRule="auto"/>
        <w:rPr>
          <w:rFonts w:ascii="Times New Roman" w:eastAsia="Times New Roman" w:hAnsi="Times New Roman" w:cs="Times New Roman"/>
          <w:b/>
          <w:smallCaps/>
          <w:sz w:val="10"/>
          <w:szCs w:val="10"/>
        </w:rPr>
      </w:pPr>
    </w:p>
    <w:p w14:paraId="60A1E50D" w14:textId="77777777" w:rsidR="008766A5" w:rsidRPr="008766A5" w:rsidRDefault="008766A5" w:rsidP="008766A5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2" w:lineRule="auto"/>
        <w:rPr>
          <w:rFonts w:ascii="Times New Roman" w:eastAsia="Times New Roman" w:hAnsi="Times New Roman" w:cs="Times New Roman"/>
          <w:b/>
          <w:smallCaps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PROFESSIONAL EXPERIENCE</w:t>
      </w:r>
    </w:p>
    <w:p w14:paraId="3DDD18D6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45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eBay Inc.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Software Engineering Intern – Cloud Infrastructure Team, (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Shanghai, China)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Sept. 2022 – Aug. 2023</w:t>
      </w:r>
    </w:p>
    <w:p w14:paraId="660E9FE8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nnovated an Average-Time-to-Business (ATB) dashboard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Redux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React.j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and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pring Boot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monitor cluster statuses and send checkout alerts, reducing crisis response time by 25% and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boosting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ervice availability from 99.14% to 99.8%</w:t>
      </w:r>
    </w:p>
    <w:p w14:paraId="5A198323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mplemented a predictive analytics model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cikit-lear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integrated it to ATB Dashboard to forecast system load and potential downtime, further reducing system downtime by 40%</w:t>
      </w:r>
    </w:p>
    <w:p w14:paraId="1FC8B939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eveloped a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QL-based tool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or automating anomaly detection by </w:t>
      </w:r>
      <w:r w:rsidRPr="008766A5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>analyzing patterns and metric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eBay’s cloud infrastructure performance data, benefiting 100+ infrastructure engineers by providing predictive insights into system reliability</w:t>
      </w:r>
    </w:p>
    <w:p w14:paraId="72767B92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45" w:lineRule="auto"/>
        <w:rPr>
          <w:rFonts w:ascii="Times New Roman" w:eastAsia="Times New Roman" w:hAnsi="Times New Roman" w:cs="Times New Roman"/>
          <w:b/>
          <w:sz w:val="8"/>
          <w:szCs w:val="8"/>
        </w:rPr>
      </w:pPr>
    </w:p>
    <w:p w14:paraId="466F9543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45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Kaizntree Co.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Co-founder and CTO, (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New York, NY and Remote)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  <w:t>Sept. 2021 – Feb. 2024</w:t>
      </w:r>
    </w:p>
    <w:p w14:paraId="41BE0388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Built a one-stop management solution for small businesses using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Vue.js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Django REST framework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and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PostgreSQL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earning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100+ happy customers by reducing their time spent on management tasks from 15 to just 2 hours per week</w:t>
      </w:r>
    </w:p>
    <w:p w14:paraId="319A4A3B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esigned and executed a data-driven market analysis strategy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Panda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eabor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, identifying key growth opportunities for customers, resulting in an estimated 35% increase in customer acquisition during the roll-out window of this feature</w:t>
      </w:r>
    </w:p>
    <w:p w14:paraId="071E7A66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Collected and analyzed 1000+ user feedback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Panda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adopted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crum Development, Circle CI/CD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ith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Heroku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minimize friction throughout the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software development lifecycle (SDLC)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enabling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Kaizntree to address BUGs under 24 hours</w:t>
      </w:r>
    </w:p>
    <w:p w14:paraId="374A610A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Cs/>
          <w:iCs/>
          <w:color w:val="000000"/>
          <w:sz w:val="20"/>
          <w:szCs w:val="20"/>
        </w:rPr>
        <w:t xml:space="preserve">Spearheaded the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2-way integratio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between Kaizntree and 4 major sales channels using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OAuth2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Shopify, Square, Etsy, and Xerox) and automated stock &amp; order sync across platforms, putting an end to manual updates and stock inconsistency on different channels</w:t>
      </w:r>
    </w:p>
    <w:p w14:paraId="3B798923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Won the 2023 NYU Summer Launchpad and 2023 NYUxYale Startup Competition, with a reward of $15,000 non-dilutive funding</w:t>
      </w:r>
    </w:p>
    <w:p w14:paraId="408EC8A6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Earned investment from 3 individual investors and received a total of $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2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50,000 investment with Kaizntree valued at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million</w:t>
      </w:r>
    </w:p>
    <w:p w14:paraId="40B46657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45" w:lineRule="auto"/>
        <w:rPr>
          <w:rFonts w:ascii="Times New Roman" w:eastAsia="Times New Roman" w:hAnsi="Times New Roman" w:cs="Times New Roman"/>
          <w:b/>
          <w:sz w:val="8"/>
          <w:szCs w:val="8"/>
        </w:rPr>
      </w:pPr>
    </w:p>
    <w:p w14:paraId="63C6EFDE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45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Expsoft L</w:t>
      </w:r>
      <w:r w:rsidRPr="008766A5">
        <w:rPr>
          <w:rFonts w:ascii="Times New Roman" w:eastAsia="Times New Roman" w:hAnsi="Times New Roman" w:cs="Times New Roman"/>
          <w:b/>
          <w:sz w:val="20"/>
          <w:szCs w:val="20"/>
        </w:rPr>
        <w:t>LC.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, Software Engineering Intern, (Wuxi, China)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  <w:t>May 2021 – Sept. 2021</w:t>
      </w:r>
    </w:p>
    <w:p w14:paraId="61ED16CD" w14:textId="77777777" w:rsidR="008766A5" w:rsidRPr="008766A5" w:rsidRDefault="008766A5" w:rsidP="008766A5">
      <w:pPr>
        <w:numPr>
          <w:ilvl w:val="0"/>
          <w:numId w:val="16"/>
        </w:numP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Leveraged the power of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 xml:space="preserve">Spring </w:t>
      </w:r>
      <w:r w:rsidRPr="008766A5">
        <w:rPr>
          <w:rFonts w:ascii="Times New Roman" w:eastAsia="Times New Roman" w:hAnsi="Times New Roman" w:cs="Times New Roman"/>
          <w:b/>
          <w:i/>
          <w:sz w:val="20"/>
          <w:szCs w:val="20"/>
        </w:rPr>
        <w:t>B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oot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Thymeleaf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b/>
          <w:i/>
          <w:sz w:val="20"/>
          <w:szCs w:val="20"/>
        </w:rPr>
        <w:t>JPA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,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Mave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build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robust,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user-friendly, and highly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 customizable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nline auditing platforms for governments</w:t>
      </w:r>
    </w:p>
    <w:p w14:paraId="5F9099AD" w14:textId="77777777" w:rsidR="008766A5" w:rsidRPr="008766A5" w:rsidRDefault="008766A5" w:rsidP="008766A5">
      <w:pPr>
        <w:numPr>
          <w:ilvl w:val="0"/>
          <w:numId w:val="16"/>
        </w:numP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cured a project from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the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Soochow government worth $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40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0,000 to supply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a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customized audit platform</w:t>
      </w:r>
    </w:p>
    <w:p w14:paraId="49646E91" w14:textId="77777777" w:rsidR="008766A5" w:rsidRPr="008766A5" w:rsidRDefault="008766A5" w:rsidP="008766A5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52" w:lineRule="auto"/>
        <w:rPr>
          <w:rFonts w:ascii="Times New Roman" w:eastAsia="Times New Roman" w:hAnsi="Times New Roman" w:cs="Times New Roman"/>
          <w:smallCaps/>
          <w:sz w:val="8"/>
          <w:szCs w:val="8"/>
        </w:rPr>
      </w:pPr>
    </w:p>
    <w:p w14:paraId="2CF2A005" w14:textId="77777777" w:rsidR="008766A5" w:rsidRPr="008766A5" w:rsidRDefault="008766A5" w:rsidP="008766A5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2" w:lineRule="auto"/>
        <w:rPr>
          <w:rFonts w:ascii="Times New Roman" w:eastAsia="Times New Roman" w:hAnsi="Times New Roman" w:cs="Times New Roman"/>
          <w:b/>
          <w:smallCaps/>
          <w:color w:val="000000"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RESEARCH &amp; PROJECTS</w:t>
      </w:r>
    </w:p>
    <w:p w14:paraId="43598252" w14:textId="1DF6DE11" w:rsidR="008766A5" w:rsidRPr="008766A5" w:rsidRDefault="008766A5" w:rsidP="008766A5">
      <w:pPr>
        <w:pStyle w:val="NoSpacing"/>
        <w:tabs>
          <w:tab w:val="right" w:pos="10800"/>
        </w:tabs>
        <w:spacing w:line="245" w:lineRule="auto"/>
        <w:rPr>
          <w:rFonts w:ascii="Times New Roman" w:hAnsi="Times New Roman" w:cs="Times New Roman"/>
          <w:b/>
          <w:sz w:val="20"/>
          <w:szCs w:val="20"/>
          <w:lang w:eastAsia="zh-CN"/>
        </w:rPr>
      </w:pPr>
      <w:r w:rsidRPr="008766A5">
        <w:rPr>
          <w:rFonts w:ascii="Times New Roman" w:hAnsi="Times New Roman" w:cs="Times New Roman"/>
          <w:b/>
          <w:sz w:val="20"/>
          <w:szCs w:val="20"/>
        </w:rPr>
        <w:t>Few-shot Segmentation with Adaptive Data Augmentation and Cross Attention</w:t>
      </w:r>
      <w:r w:rsidRPr="008766A5">
        <w:rPr>
          <w:rFonts w:ascii="Times New Roman" w:hAnsi="Times New Roman" w:cs="Times New Roman"/>
          <w:b/>
          <w:sz w:val="20"/>
          <w:szCs w:val="20"/>
          <w:lang w:eastAsia="zh-CN"/>
        </w:rPr>
        <w:t xml:space="preserve">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(</w:t>
      </w:r>
      <w:hyperlink r:id="rId8">
        <w:r w:rsidRPr="008766A5"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/>
          </w:rPr>
          <w:t>link</w:t>
        </w:r>
      </w:hyperlink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 to paper on arXiv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)</w:t>
      </w:r>
      <w:r w:rsidRPr="008766A5">
        <w:rPr>
          <w:rFonts w:ascii="Times New Roman" w:hAnsi="Times New Roman" w:cs="Times New Roman"/>
          <w:b/>
          <w:sz w:val="20"/>
          <w:szCs w:val="20"/>
        </w:rPr>
        <w:tab/>
        <w:t>Mar. 2022 - May 2023</w:t>
      </w:r>
    </w:p>
    <w:p w14:paraId="5BE95EC0" w14:textId="3B929EE0" w:rsidR="008766A5" w:rsidRPr="008766A5" w:rsidRDefault="008766A5" w:rsidP="008766A5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Proposed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 instance-aware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data augmentatio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trategy to improve support image diversity and reduce distribution inconsistency</w:t>
      </w:r>
      <w:r w:rsidRPr="008766A5">
        <w:rPr>
          <w:rFonts w:ascii="Times New Roman" w:hAnsi="Times New Roman" w:cs="Times New Roman"/>
          <w:sz w:val="20"/>
          <w:szCs w:val="20"/>
        </w:rPr>
        <w:t>, boosting model performance by 3.7% in ablation studies</w:t>
      </w:r>
    </w:p>
    <w:p w14:paraId="22E4D939" w14:textId="137FD633" w:rsidR="008766A5" w:rsidRPr="008766A5" w:rsidRDefault="008766A5" w:rsidP="008766A5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Incorporated a 4-D consensus cross attention module in </w:t>
      </w:r>
      <w:r w:rsidRPr="008766A5">
        <w:rPr>
          <w:rFonts w:ascii="Times New Roman" w:hAnsi="Times New Roman" w:cs="Times New Roman"/>
          <w:b/>
          <w:bCs/>
          <w:i/>
          <w:iCs/>
          <w:sz w:val="20"/>
          <w:szCs w:val="20"/>
        </w:rPr>
        <w:t>PyTorch</w:t>
      </w:r>
      <w:r w:rsidRPr="008766A5">
        <w:rPr>
          <w:rFonts w:ascii="Times New Roman" w:hAnsi="Times New Roman" w:cs="Times New Roman"/>
          <w:sz w:val="20"/>
          <w:szCs w:val="20"/>
        </w:rPr>
        <w:t xml:space="preserve"> to align query and support features, increasing accuracy by 5.4%</w:t>
      </w:r>
    </w:p>
    <w:p w14:paraId="406E21A5" w14:textId="3999E571" w:rsidR="008766A5" w:rsidRPr="008766A5" w:rsidRDefault="008766A5" w:rsidP="008766A5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Built a scalable </w:t>
      </w:r>
      <w:r w:rsidRPr="008766A5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PyTorch </w:t>
      </w:r>
      <w:r w:rsidRPr="008766A5">
        <w:rPr>
          <w:rFonts w:ascii="Times New Roman" w:hAnsi="Times New Roman" w:cs="Times New Roman"/>
          <w:sz w:val="20"/>
          <w:szCs w:val="20"/>
        </w:rPr>
        <w:t xml:space="preserve">codebase for running few-shot segmentation research experiments </w:t>
      </w:r>
      <w:proofErr w:type="spellStart"/>
      <w:r w:rsidRPr="008766A5">
        <w:rPr>
          <w:rFonts w:ascii="Times New Roman" w:hAnsi="Times New Roman" w:cs="Times New Roman"/>
          <w:b/>
          <w:bCs/>
          <w:i/>
          <w:iCs/>
          <w:sz w:val="20"/>
          <w:szCs w:val="20"/>
        </w:rPr>
        <w:t>distributedly</w:t>
      </w:r>
      <w:proofErr w:type="spellEnd"/>
      <w:r w:rsidRPr="008766A5">
        <w:rPr>
          <w:rFonts w:ascii="Times New Roman" w:hAnsi="Times New Roman" w:cs="Times New Roman"/>
          <w:sz w:val="20"/>
          <w:szCs w:val="20"/>
        </w:rPr>
        <w:t xml:space="preserve"> on computing centers</w:t>
      </w:r>
    </w:p>
    <w:p w14:paraId="0E9224AD" w14:textId="42473169" w:rsidR="008766A5" w:rsidRPr="008766A5" w:rsidRDefault="008766A5" w:rsidP="008766A5">
      <w:pPr>
        <w:pStyle w:val="NoSpacing"/>
        <w:tabs>
          <w:tab w:val="right" w:pos="10800"/>
        </w:tabs>
        <w:spacing w:line="245" w:lineRule="auto"/>
        <w:rPr>
          <w:rFonts w:ascii="Times New Roman" w:hAnsi="Times New Roman" w:cs="Times New Roman"/>
          <w:b/>
          <w:sz w:val="20"/>
          <w:szCs w:val="20"/>
        </w:rPr>
      </w:pPr>
      <w:r w:rsidRPr="008766A5">
        <w:rPr>
          <w:rFonts w:ascii="Times New Roman" w:hAnsi="Times New Roman" w:cs="Times New Roman"/>
          <w:b/>
          <w:sz w:val="20"/>
          <w:szCs w:val="20"/>
        </w:rPr>
        <w:t xml:space="preserve">Multimodal Online Student Engagement Dataset </w:t>
      </w:r>
      <w:r w:rsidRPr="008766A5">
        <w:rPr>
          <w:rFonts w:ascii="Times New Roman" w:hAnsi="Times New Roman" w:cs="Times New Roman"/>
          <w:bCs/>
          <w:sz w:val="20"/>
          <w:szCs w:val="20"/>
        </w:rPr>
        <w:t>(</w:t>
      </w:r>
      <w:hyperlink r:id="rId9" w:history="1">
        <w:r w:rsidRPr="008766A5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link</w:t>
        </w:r>
      </w:hyperlink>
      <w:r w:rsidRPr="008766A5">
        <w:rPr>
          <w:rFonts w:ascii="Times New Roman" w:hAnsi="Times New Roman" w:cs="Times New Roman"/>
          <w:bCs/>
          <w:sz w:val="20"/>
          <w:szCs w:val="20"/>
        </w:rPr>
        <w:t xml:space="preserve"> to blog)</w:t>
      </w:r>
      <w:r w:rsidRPr="008766A5">
        <w:rPr>
          <w:rFonts w:ascii="Times New Roman" w:hAnsi="Times New Roman" w:cs="Times New Roman"/>
          <w:b/>
          <w:sz w:val="20"/>
          <w:szCs w:val="20"/>
        </w:rPr>
        <w:tab/>
        <w:t>May 2021 – Mar. 2022</w:t>
      </w:r>
    </w:p>
    <w:p w14:paraId="1795CAA8" w14:textId="77777777" w:rsidR="008766A5" w:rsidRPr="008766A5" w:rsidRDefault="008766A5" w:rsidP="008766A5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Created a 17GB labeled engagement detection dataset of 300+ participants in online learning settings</w:t>
      </w:r>
    </w:p>
    <w:p w14:paraId="688C3F48" w14:textId="77777777" w:rsidR="008766A5" w:rsidRPr="008766A5" w:rsidRDefault="008766A5" w:rsidP="008766A5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Established a CNN-RNN hybrid baseline model to process spatial and temporal signals simultaneously</w:t>
      </w:r>
    </w:p>
    <w:p w14:paraId="1C38F5A6" w14:textId="19792535" w:rsidR="008766A5" w:rsidRPr="008766A5" w:rsidRDefault="008766A5" w:rsidP="008766A5">
      <w:pPr>
        <w:pStyle w:val="NoSpacing"/>
        <w:tabs>
          <w:tab w:val="right" w:pos="10800"/>
        </w:tabs>
        <w:spacing w:line="245" w:lineRule="auto"/>
        <w:rPr>
          <w:rFonts w:ascii="Times New Roman" w:hAnsi="Times New Roman" w:cs="Times New Roman"/>
          <w:b/>
          <w:sz w:val="20"/>
          <w:szCs w:val="20"/>
        </w:rPr>
      </w:pPr>
      <w:r w:rsidRPr="008766A5">
        <w:rPr>
          <w:rFonts w:ascii="Times New Roman" w:hAnsi="Times New Roman" w:cs="Times New Roman"/>
          <w:b/>
          <w:sz w:val="20"/>
          <w:szCs w:val="20"/>
        </w:rPr>
        <w:t>Evaluating Parameter-efficient Tuning Methods in Low-data Regimes</w:t>
      </w:r>
      <w:r w:rsidRPr="008766A5">
        <w:rPr>
          <w:rFonts w:ascii="Times New Roman" w:hAnsi="Times New Roman" w:cs="Times New Roman"/>
          <w:b/>
          <w:sz w:val="20"/>
          <w:szCs w:val="20"/>
        </w:rPr>
        <w:tab/>
        <w:t>Sept. 2021 – Dec. 2021</w:t>
      </w:r>
    </w:p>
    <w:p w14:paraId="50349F6B" w14:textId="77777777" w:rsidR="008766A5" w:rsidRPr="008766A5" w:rsidRDefault="008766A5" w:rsidP="008766A5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Reproduced four SOTA parameter-efficient tuning methods based on </w:t>
      </w:r>
      <w:proofErr w:type="spellStart"/>
      <w:r w:rsidRPr="008766A5">
        <w:rPr>
          <w:rFonts w:ascii="Times New Roman" w:hAnsi="Times New Roman" w:cs="Times New Roman"/>
          <w:sz w:val="20"/>
          <w:szCs w:val="20"/>
        </w:rPr>
        <w:t>HuggingFace</w:t>
      </w:r>
      <w:proofErr w:type="spellEnd"/>
      <w:r w:rsidRPr="008766A5">
        <w:rPr>
          <w:rFonts w:ascii="Times New Roman" w:hAnsi="Times New Roman" w:cs="Times New Roman"/>
          <w:sz w:val="20"/>
          <w:szCs w:val="20"/>
        </w:rPr>
        <w:t xml:space="preserve"> libraries</w:t>
      </w:r>
    </w:p>
    <w:p w14:paraId="0DD4BBF8" w14:textId="77777777" w:rsidR="008766A5" w:rsidRPr="008766A5" w:rsidRDefault="008766A5" w:rsidP="008766A5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Evaluated the performance of these methods on various NLP tasks (e.g., sentiment analysis, Q&amp;A) with various train/test partitions</w:t>
      </w:r>
    </w:p>
    <w:p w14:paraId="0BDC544F" w14:textId="4EB79B17" w:rsidR="00AC7764" w:rsidRPr="008766A5" w:rsidRDefault="008766A5" w:rsidP="008766A5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Concluded with a research paper how to balance performance and converging speed in parameter-efficient tuning</w:t>
      </w:r>
    </w:p>
    <w:sectPr w:rsidR="00AC7764" w:rsidRPr="008766A5" w:rsidSect="009577F0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635F73"/>
    <w:multiLevelType w:val="multilevel"/>
    <w:tmpl w:val="F83E1E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54B17C1"/>
    <w:multiLevelType w:val="multilevel"/>
    <w:tmpl w:val="136A0E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3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5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5"/>
  </w:num>
  <w:num w:numId="2" w16cid:durableId="395668357">
    <w:abstractNumId w:val="3"/>
  </w:num>
  <w:num w:numId="3" w16cid:durableId="550117562">
    <w:abstractNumId w:val="14"/>
  </w:num>
  <w:num w:numId="4" w16cid:durableId="1665280323">
    <w:abstractNumId w:val="12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10"/>
  </w:num>
  <w:num w:numId="8" w16cid:durableId="1082993713">
    <w:abstractNumId w:val="11"/>
  </w:num>
  <w:num w:numId="9" w16cid:durableId="1027145932">
    <w:abstractNumId w:val="13"/>
  </w:num>
  <w:num w:numId="10" w16cid:durableId="600915231">
    <w:abstractNumId w:val="0"/>
  </w:num>
  <w:num w:numId="11" w16cid:durableId="710806877">
    <w:abstractNumId w:val="8"/>
  </w:num>
  <w:num w:numId="12" w16cid:durableId="312948367">
    <w:abstractNumId w:val="4"/>
  </w:num>
  <w:num w:numId="13" w16cid:durableId="2002924870">
    <w:abstractNumId w:val="6"/>
  </w:num>
  <w:num w:numId="14" w16cid:durableId="665129145">
    <w:abstractNumId w:val="7"/>
  </w:num>
  <w:num w:numId="15" w16cid:durableId="650983739">
    <w:abstractNumId w:val="3"/>
  </w:num>
  <w:num w:numId="16" w16cid:durableId="1846939620">
    <w:abstractNumId w:val="9"/>
  </w:num>
  <w:num w:numId="17" w16cid:durableId="11413823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5CA2"/>
    <w:rsid w:val="000B05ED"/>
    <w:rsid w:val="000C6F1A"/>
    <w:rsid w:val="000E0BAC"/>
    <w:rsid w:val="001050BD"/>
    <w:rsid w:val="00115170"/>
    <w:rsid w:val="00115469"/>
    <w:rsid w:val="001265AE"/>
    <w:rsid w:val="0014474B"/>
    <w:rsid w:val="00166D67"/>
    <w:rsid w:val="00167181"/>
    <w:rsid w:val="001676F1"/>
    <w:rsid w:val="00174D6E"/>
    <w:rsid w:val="00194270"/>
    <w:rsid w:val="001B01C8"/>
    <w:rsid w:val="001B50C1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0172"/>
    <w:rsid w:val="003E6729"/>
    <w:rsid w:val="00403D13"/>
    <w:rsid w:val="0041216A"/>
    <w:rsid w:val="00414BF2"/>
    <w:rsid w:val="004240EA"/>
    <w:rsid w:val="00434D69"/>
    <w:rsid w:val="004521AD"/>
    <w:rsid w:val="004550C2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3865"/>
    <w:rsid w:val="00575198"/>
    <w:rsid w:val="00582DE9"/>
    <w:rsid w:val="0059451C"/>
    <w:rsid w:val="00595DE0"/>
    <w:rsid w:val="005D7870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70F0"/>
    <w:rsid w:val="006D7D3A"/>
    <w:rsid w:val="006F6F5F"/>
    <w:rsid w:val="00710209"/>
    <w:rsid w:val="00727815"/>
    <w:rsid w:val="0074673A"/>
    <w:rsid w:val="00747F03"/>
    <w:rsid w:val="00756378"/>
    <w:rsid w:val="00773754"/>
    <w:rsid w:val="00774748"/>
    <w:rsid w:val="007770C1"/>
    <w:rsid w:val="00781DAA"/>
    <w:rsid w:val="007927E1"/>
    <w:rsid w:val="007A0FCD"/>
    <w:rsid w:val="007A5747"/>
    <w:rsid w:val="007B5518"/>
    <w:rsid w:val="007D605F"/>
    <w:rsid w:val="007E742E"/>
    <w:rsid w:val="007F0C4D"/>
    <w:rsid w:val="007F7A8E"/>
    <w:rsid w:val="0080422D"/>
    <w:rsid w:val="0081583A"/>
    <w:rsid w:val="008766A5"/>
    <w:rsid w:val="00882F64"/>
    <w:rsid w:val="00892DB4"/>
    <w:rsid w:val="008A6825"/>
    <w:rsid w:val="008B3D42"/>
    <w:rsid w:val="008B6094"/>
    <w:rsid w:val="008C5C1F"/>
    <w:rsid w:val="008D6AF2"/>
    <w:rsid w:val="008E2ABC"/>
    <w:rsid w:val="009309CE"/>
    <w:rsid w:val="00935A8A"/>
    <w:rsid w:val="00937B00"/>
    <w:rsid w:val="009477D1"/>
    <w:rsid w:val="009577F0"/>
    <w:rsid w:val="00990AF5"/>
    <w:rsid w:val="00990F71"/>
    <w:rsid w:val="009C16F2"/>
    <w:rsid w:val="009E16CE"/>
    <w:rsid w:val="009E1DDD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06D21"/>
    <w:rsid w:val="00B20D11"/>
    <w:rsid w:val="00B271F9"/>
    <w:rsid w:val="00B8103B"/>
    <w:rsid w:val="00BA6B78"/>
    <w:rsid w:val="00BB2D25"/>
    <w:rsid w:val="00BE5591"/>
    <w:rsid w:val="00BF0AD3"/>
    <w:rsid w:val="00BF1891"/>
    <w:rsid w:val="00C72CAA"/>
    <w:rsid w:val="00C84C71"/>
    <w:rsid w:val="00CB1351"/>
    <w:rsid w:val="00CB4B89"/>
    <w:rsid w:val="00CB6841"/>
    <w:rsid w:val="00CD78D8"/>
    <w:rsid w:val="00CE6E8E"/>
    <w:rsid w:val="00D0296D"/>
    <w:rsid w:val="00D0401E"/>
    <w:rsid w:val="00D21D78"/>
    <w:rsid w:val="00D2212B"/>
    <w:rsid w:val="00D309B6"/>
    <w:rsid w:val="00D4759D"/>
    <w:rsid w:val="00D81141"/>
    <w:rsid w:val="00D90820"/>
    <w:rsid w:val="00D92DC8"/>
    <w:rsid w:val="00D92E65"/>
    <w:rsid w:val="00D92FFC"/>
    <w:rsid w:val="00D96FD5"/>
    <w:rsid w:val="00DB2354"/>
    <w:rsid w:val="00DB32D9"/>
    <w:rsid w:val="00DB706A"/>
    <w:rsid w:val="00DD4D8A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F0EB9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5B80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xiv.org/abs/2401.09866" TargetMode="External"/><Relationship Id="rId3" Type="http://schemas.openxmlformats.org/officeDocument/2006/relationships/styles" Target="styles.xml"/><Relationship Id="rId7" Type="http://schemas.openxmlformats.org/officeDocument/2006/relationships/hyperlink" Target="http://nigellu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iaoclu@outlook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p.nyu.edu/smartlab/engagement-detection-in-online-lear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766</Words>
  <Characters>437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5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7</cp:revision>
  <cp:lastPrinted>2024-01-13T21:24:00Z</cp:lastPrinted>
  <dcterms:created xsi:type="dcterms:W3CDTF">2024-01-13T21:24:00Z</dcterms:created>
  <dcterms:modified xsi:type="dcterms:W3CDTF">2024-03-03T05:56:00Z</dcterms:modified>
</cp:coreProperties>
</file>